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7F60A3">
      <w:r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8056</wp:posOffset>
                </wp:positionH>
                <wp:positionV relativeFrom="paragraph">
                  <wp:posOffset>-2963326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D8773D" id="Group 13" o:spid="_x0000_s1026" style="position:absolute;margin-left:-213.25pt;margin-top:-233.35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r w:rsidR="00AD15EF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24834</wp:posOffset>
                </wp:positionH>
                <wp:positionV relativeFrom="paragraph">
                  <wp:posOffset>-1009650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7350CB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Maths – Fractions</w:t>
                            </w:r>
                          </w:p>
                          <w:p w:rsidR="00B118C2" w:rsidRPr="00F63B3A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(</w:t>
                            </w:r>
                            <w:r w:rsidR="00A101A6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Calculations and solve problems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95pt;margin-top:-79.5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7350CB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Maths – Fractions</w:t>
                      </w:r>
                    </w:p>
                    <w:p w:rsidR="00B118C2" w:rsidRPr="00F63B3A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(</w:t>
                      </w:r>
                      <w:r w:rsidR="00A101A6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Calculations and solve problems</w:t>
                      </w: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7F60A3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334231</wp:posOffset>
                </wp:positionH>
                <wp:positionV relativeFrom="paragraph">
                  <wp:posOffset>3940241</wp:posOffset>
                </wp:positionV>
                <wp:extent cx="1978660" cy="755374"/>
                <wp:effectExtent l="19050" t="19050" r="21590" b="2603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75537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A6387D" w:rsidRDefault="00A6387D" w:rsidP="00A6387D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Add and subtract fractions with the same denominator within</w:t>
                            </w:r>
                            <w:bookmarkStart w:id="0" w:name="_GoBack"/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 xml:space="preserve"> one whole (for example, 5/7 + 1/7 = 6/7).</w:t>
                            </w:r>
                          </w:p>
                          <w:p w:rsidR="00A6387D" w:rsidRPr="00A6387D" w:rsidRDefault="00A6387D" w:rsidP="00A6387D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 that involve the above.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28" type="#_x0000_t202" style="position:absolute;margin-left:262.55pt;margin-top:310.25pt;width:155.8pt;height:59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A6387D" w:rsidRDefault="00A6387D" w:rsidP="00A6387D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Add and subtract fractions with the same denominator within</w:t>
                      </w:r>
                      <w:bookmarkStart w:id="1" w:name="_GoBack"/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 xml:space="preserve"> one whole (for example, 5/7 + 1/7 = 6/7).</w:t>
                      </w:r>
                    </w:p>
                    <w:p w:rsidR="00A6387D" w:rsidRPr="00A6387D" w:rsidRDefault="00A6387D" w:rsidP="00A6387D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 that involve the above.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571916</wp:posOffset>
                </wp:positionH>
                <wp:positionV relativeFrom="paragraph">
                  <wp:posOffset>2703370</wp:posOffset>
                </wp:positionV>
                <wp:extent cx="1679575" cy="1009650"/>
                <wp:effectExtent l="19050" t="19050" r="15875" b="1905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9575" cy="1009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A6387D" w:rsidRDefault="00A6387D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Add and subtract fractions with the same denominator.</w:t>
                            </w:r>
                          </w:p>
                          <w:p w:rsidR="00974F0D" w:rsidRPr="00857B08" w:rsidRDefault="00A6387D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 involving increasingly harder fractions to calculate quantities, including non-unit fractions where the answer is a whole numb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29" type="#_x0000_t202" style="position:absolute;margin-left:45.05pt;margin-top:212.85pt;width:132.25pt;height:79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A6387D" w:rsidRDefault="00A6387D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Add and subtract fractions with the same denominator.</w:t>
                      </w:r>
                    </w:p>
                    <w:p w:rsidR="00974F0D" w:rsidRPr="00857B08" w:rsidRDefault="00A6387D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 involving increasingly harder fractions to calculate quantities, including non-unit fractions where the answer is a whole number.</w:t>
                      </w:r>
                    </w:p>
                  </w:txbxContent>
                </v:textbox>
              </v:shape>
            </w:pict>
          </mc:Fallback>
        </mc:AlternateContent>
      </w:r>
      <w:r w:rsidR="00A6387D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724732</wp:posOffset>
                </wp:positionH>
                <wp:positionV relativeFrom="paragraph">
                  <wp:posOffset>6117481</wp:posOffset>
                </wp:positionV>
                <wp:extent cx="1634490" cy="662152"/>
                <wp:effectExtent l="19050" t="19050" r="22860" b="2413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66215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50CB" w:rsidRPr="00A101A6" w:rsidRDefault="00B118C2" w:rsidP="00A101A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0" type="#_x0000_t202" style="position:absolute;margin-left:-57.05pt;margin-top:481.7pt;width:128.7pt;height:52.1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" fillcolor="window" strokecolor="#00b0f0" strokeweight="2.25pt">
                <v:textbox>
                  <w:txbxContent>
                    <w:p w:rsidR="007350CB" w:rsidRPr="00A101A6" w:rsidRDefault="00B118C2" w:rsidP="00A101A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6387D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723569</wp:posOffset>
                </wp:positionH>
                <wp:positionV relativeFrom="paragraph">
                  <wp:posOffset>615287</wp:posOffset>
                </wp:positionV>
                <wp:extent cx="1423035" cy="1407381"/>
                <wp:effectExtent l="19050" t="19050" r="24765" b="2159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140738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7465AF" w:rsidRDefault="00A6387D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Add and subtract fractions with different denominators and mixed numbers, using the concept of equivalent fractions.</w:t>
                            </w:r>
                          </w:p>
                          <w:p w:rsidR="00A6387D" w:rsidRDefault="00A6387D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Multiply simple pairs of proper fractions, writing the answer in its simplest form.</w:t>
                            </w:r>
                          </w:p>
                          <w:p w:rsidR="00A6387D" w:rsidRPr="006D7F4A" w:rsidRDefault="00A6387D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Divide proper fractions by whole numbers (for example, 1/3 ÷ 2 = 1/6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31" type="#_x0000_t202" style="position:absolute;margin-left:-56.95pt;margin-top:48.45pt;width:112.05pt;height:110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7465AF" w:rsidRDefault="00A6387D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Add and subtract fractions with different denominators and mixed numbers, using the concept of equivalent fractions.</w:t>
                      </w:r>
                    </w:p>
                    <w:p w:rsidR="00A6387D" w:rsidRDefault="00A6387D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Multiply simple pairs of proper fractions, writing the answer in its simplest form.</w:t>
                      </w:r>
                    </w:p>
                    <w:p w:rsidR="00A6387D" w:rsidRPr="006D7F4A" w:rsidRDefault="00A6387D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Divide proper fractions by whole numbers (for example, 1/3 ÷ 2 = 1/6)</w:t>
                      </w:r>
                    </w:p>
                  </w:txbxContent>
                </v:textbox>
              </v:shape>
            </w:pict>
          </mc:Fallback>
        </mc:AlternateContent>
      </w:r>
      <w:r w:rsidR="00A101A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683812</wp:posOffset>
                </wp:positionH>
                <wp:positionV relativeFrom="paragraph">
                  <wp:posOffset>5250898</wp:posOffset>
                </wp:positionV>
                <wp:extent cx="1543685" cy="652007"/>
                <wp:effectExtent l="19050" t="19050" r="18415" b="1524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685" cy="65200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7350CB" w:rsidRPr="00857B08" w:rsidRDefault="00A101A6" w:rsidP="00B118C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Write simple fractions, for example ½ of 6 = 3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2" type="#_x0000_t202" style="position:absolute;margin-left:-53.85pt;margin-top:413.45pt;width:121.55pt;height:51.3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7350CB" w:rsidRPr="00857B08" w:rsidRDefault="00A101A6" w:rsidP="00B118C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Write simple fractions, for example ½ of 6 = 3.</w:t>
                      </w:r>
                    </w:p>
                  </w:txbxContent>
                </v:textbox>
              </v:shape>
            </w:pict>
          </mc:Fallback>
        </mc:AlternateContent>
      </w:r>
      <w:r w:rsidR="007465AF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column">
                  <wp:posOffset>3480179</wp:posOffset>
                </wp:positionH>
                <wp:positionV relativeFrom="paragraph">
                  <wp:posOffset>924616</wp:posOffset>
                </wp:positionV>
                <wp:extent cx="1903095" cy="1433015"/>
                <wp:effectExtent l="19050" t="19050" r="20955" b="1524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095" cy="14330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7465AF" w:rsidRDefault="00A6387D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Add and subtract fractions with the same denominator and denominators that are multiples of the same number.</w:t>
                            </w:r>
                          </w:p>
                          <w:p w:rsidR="00A6387D" w:rsidRPr="00913D52" w:rsidRDefault="00A6387D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Multiply proper fractions and mixed numbers by whole numbers; supported by materials and diagram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33" type="#_x0000_t202" style="position:absolute;margin-left:274.05pt;margin-top:72.8pt;width:149.85pt;height:112.8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7465AF" w:rsidRDefault="00A6387D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Add and subtract fractions with the same denominator and denominators that are multiples of the same number.</w:t>
                      </w:r>
                    </w:p>
                    <w:p w:rsidR="00A6387D" w:rsidRPr="00913D52" w:rsidRDefault="00A6387D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Multiply proper fractions and mixed numbers by whole numbers; supported by materials and diagrams.</w:t>
                      </w:r>
                    </w:p>
                  </w:txbxContent>
                </v:textbox>
              </v:shape>
            </w:pict>
          </mc:Fallback>
        </mc:AlternateContent>
      </w:r>
      <w:r w:rsidR="002D1790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094370</wp:posOffset>
            </wp:positionH>
            <wp:positionV relativeFrom="paragraph">
              <wp:posOffset>543902</wp:posOffset>
            </wp:positionV>
            <wp:extent cx="1041400" cy="1602740"/>
            <wp:effectExtent l="5080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1790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934370</wp:posOffset>
                </wp:positionH>
                <wp:positionV relativeFrom="paragraph">
                  <wp:posOffset>923953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4" type="#_x0000_t202" style="position:absolute;margin-left:73.5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9B376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340860</wp:posOffset>
                </wp:positionH>
                <wp:positionV relativeFrom="paragraph">
                  <wp:posOffset>7333808</wp:posOffset>
                </wp:positionV>
                <wp:extent cx="1359535" cy="1359673"/>
                <wp:effectExtent l="19050" t="19050" r="12065" b="1206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3596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Pr="009B3761" w:rsidRDefault="00F63B3A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9BA2" id="_x0000_s1035" type="#_x0000_t202" style="position:absolute;margin-left:341.8pt;margin-top:577.45pt;width:107.05pt;height:107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Pr="009B3761" w:rsidRDefault="00F63B3A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351A" w:rsidRDefault="003D351A">
      <w:pPr>
        <w:spacing w:after="0" w:line="240" w:lineRule="auto"/>
      </w:pPr>
      <w:r>
        <w:separator/>
      </w:r>
    </w:p>
  </w:endnote>
  <w:endnote w:type="continuationSeparator" w:id="0">
    <w:p w:rsidR="003D351A" w:rsidRDefault="003D3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351A" w:rsidRDefault="003D351A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3D351A" w:rsidRDefault="003D35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2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7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10"/>
  </w:num>
  <w:num w:numId="8">
    <w:abstractNumId w:val="13"/>
  </w:num>
  <w:num w:numId="9">
    <w:abstractNumId w:val="7"/>
  </w:num>
  <w:num w:numId="10">
    <w:abstractNumId w:val="17"/>
  </w:num>
  <w:num w:numId="11">
    <w:abstractNumId w:val="14"/>
  </w:num>
  <w:num w:numId="12">
    <w:abstractNumId w:val="2"/>
  </w:num>
  <w:num w:numId="13">
    <w:abstractNumId w:val="18"/>
  </w:num>
  <w:num w:numId="14">
    <w:abstractNumId w:val="11"/>
  </w:num>
  <w:num w:numId="15">
    <w:abstractNumId w:val="6"/>
  </w:num>
  <w:num w:numId="16">
    <w:abstractNumId w:val="20"/>
  </w:num>
  <w:num w:numId="17">
    <w:abstractNumId w:val="9"/>
  </w:num>
  <w:num w:numId="18">
    <w:abstractNumId w:val="8"/>
  </w:num>
  <w:num w:numId="19">
    <w:abstractNumId w:val="5"/>
  </w:num>
  <w:num w:numId="20">
    <w:abstractNumId w:val="16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840A4"/>
    <w:rsid w:val="000C65AB"/>
    <w:rsid w:val="0010339A"/>
    <w:rsid w:val="002D1790"/>
    <w:rsid w:val="002F3216"/>
    <w:rsid w:val="00391B6C"/>
    <w:rsid w:val="003D351A"/>
    <w:rsid w:val="006130CF"/>
    <w:rsid w:val="00696077"/>
    <w:rsid w:val="007350CB"/>
    <w:rsid w:val="00741E79"/>
    <w:rsid w:val="007443FF"/>
    <w:rsid w:val="007465AF"/>
    <w:rsid w:val="0075678A"/>
    <w:rsid w:val="007E2EF9"/>
    <w:rsid w:val="007F60A3"/>
    <w:rsid w:val="00831CB6"/>
    <w:rsid w:val="008431AB"/>
    <w:rsid w:val="008B71F8"/>
    <w:rsid w:val="008F4FC4"/>
    <w:rsid w:val="0096247E"/>
    <w:rsid w:val="00974F0D"/>
    <w:rsid w:val="009876AA"/>
    <w:rsid w:val="009B3761"/>
    <w:rsid w:val="00A101A6"/>
    <w:rsid w:val="00A6387D"/>
    <w:rsid w:val="00AD15EF"/>
    <w:rsid w:val="00B118C2"/>
    <w:rsid w:val="00B21BA8"/>
    <w:rsid w:val="00B66EC6"/>
    <w:rsid w:val="00C8098F"/>
    <w:rsid w:val="00D55916"/>
    <w:rsid w:val="00DF3E0A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3</cp:revision>
  <cp:lastPrinted>2019-12-02T17:58:00Z</cp:lastPrinted>
  <dcterms:created xsi:type="dcterms:W3CDTF">2019-12-30T13:52:00Z</dcterms:created>
  <dcterms:modified xsi:type="dcterms:W3CDTF">2019-12-30T13:52:00Z</dcterms:modified>
</cp:coreProperties>
</file>